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9E6537" w14:textId="77777777" w:rsidR="001811CD" w:rsidRDefault="001811CD" w:rsidP="001811CD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C9DC4C7" w14:textId="00D9B325" w:rsidR="001811CD" w:rsidRPr="00497DEB" w:rsidRDefault="001811CD" w:rsidP="001811CD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</w:t>
      </w: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 Coahuila</w:t>
      </w:r>
    </w:p>
    <w:p w14:paraId="1B92B8F2" w14:textId="77777777" w:rsidR="001811CD" w:rsidRDefault="001811CD" w:rsidP="001811CD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30 de octubre de 2020</w:t>
      </w:r>
    </w:p>
    <w:p w14:paraId="66CDEDA9" w14:textId="77777777" w:rsidR="001811CD" w:rsidRDefault="001811CD" w:rsidP="001811CD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5234CC2" w14:textId="77777777" w:rsidR="001811CD" w:rsidRPr="00497DEB" w:rsidRDefault="001811CD" w:rsidP="001811CD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SUNTO: CARTA COMPROMISO</w:t>
      </w:r>
    </w:p>
    <w:p w14:paraId="36445238" w14:textId="77777777" w:rsidR="001811CD" w:rsidRPr="00497DEB" w:rsidRDefault="001811CD" w:rsidP="001811CD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612FA78" w14:textId="77777777" w:rsidR="001811CD" w:rsidRDefault="001811CD" w:rsidP="001811CD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11FBC69" w14:textId="77777777" w:rsidR="001811CD" w:rsidRDefault="001811CD" w:rsidP="001811CD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98BFADC" w14:textId="77777777" w:rsidR="001811CD" w:rsidRPr="00497DEB" w:rsidRDefault="001811CD" w:rsidP="001811CD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DR.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CRISTÓBAL NOÉ AGUILAR GONZALEZ</w:t>
      </w:r>
    </w:p>
    <w:p w14:paraId="1A23A749" w14:textId="77777777" w:rsidR="001811CD" w:rsidRPr="00497DEB" w:rsidRDefault="001811CD" w:rsidP="001811CD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64D55B6E" w14:textId="77777777" w:rsidR="001811CD" w:rsidRPr="00497DEB" w:rsidRDefault="001811CD" w:rsidP="001811CD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82188D7" w14:textId="77777777" w:rsidR="001811CD" w:rsidRDefault="001811CD" w:rsidP="001811CD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98B7FF0" w14:textId="77777777" w:rsidR="001811CD" w:rsidRDefault="001811CD" w:rsidP="001811CD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7B8003E" w14:textId="77777777" w:rsidR="001811CD" w:rsidRPr="00497DEB" w:rsidRDefault="001811CD" w:rsidP="001811CD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8EE0D22" w14:textId="13426E01" w:rsidR="001811CD" w:rsidRDefault="001811CD" w:rsidP="001811CD">
      <w:pPr>
        <w:spacing w:line="48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reiterar mi compromiso de comprobar el uso de los recursos autorizados para el proyecto Semilla 2020 titulado “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3B7D51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3B7D5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3B7D5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3B7D5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3B7D5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3B7D5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3B7D5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3B7D51">
        <w:rPr>
          <w:rFonts w:ascii="Arial-BoldMT" w:hAnsi="Arial-BoldMT" w:cs="Arial-BoldMT"/>
          <w:b/>
          <w:bCs/>
          <w:lang w:val="es-MX"/>
        </w:rPr>
        <w:t xml:space="preserve"> a</w:t>
      </w:r>
      <w:r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3B7D5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3B7D5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3B7D5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3B7D51">
        <w:rPr>
          <w:rFonts w:ascii="Arial-BoldMT" w:hAnsi="Arial-BoldMT" w:cs="Arial-BoldMT"/>
          <w:b/>
          <w:bCs/>
          <w:lang w:val="es-MX"/>
        </w:rPr>
        <w:t>column</w:t>
      </w:r>
      <w:bookmarkStart w:id="0" w:name="_GoBack"/>
      <w:bookmarkEnd w:id="0"/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>”</w:t>
      </w:r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en el rubro de </w:t>
      </w: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para compra de reactivos </w:t>
      </w:r>
      <w:bookmarkStart w:id="1" w:name="_Hlk53477696"/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1,135.64</w:t>
      </w:r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(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Mil ciento treinta y cinco</w:t>
      </w:r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64</w:t>
      </w:r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el pago de la cotización SAL130390 del proveedor Control Técnico y Representaciones, S.A. de C.V.</w:t>
      </w:r>
      <w:bookmarkEnd w:id="1"/>
    </w:p>
    <w:p w14:paraId="3F7ABD8C" w14:textId="77777777" w:rsidR="001811CD" w:rsidRPr="00497DEB" w:rsidRDefault="001811CD" w:rsidP="001811CD">
      <w:pPr>
        <w:spacing w:after="0"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62C688C9" w14:textId="77777777" w:rsidR="001811CD" w:rsidRDefault="001811CD" w:rsidP="001811CD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57A7A8E" w14:textId="77777777" w:rsidR="001811CD" w:rsidRDefault="001811CD" w:rsidP="001811CD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6BC9D3B" w14:textId="77777777" w:rsidR="001811CD" w:rsidRDefault="001811CD" w:rsidP="001811CD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3CE8E62E" w14:textId="77777777" w:rsidR="001811CD" w:rsidRDefault="001811CD" w:rsidP="001811CD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DD35564" w14:textId="77777777" w:rsidR="001811CD" w:rsidRDefault="001811CD" w:rsidP="001811CD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3F7FBFA2" w14:textId="77777777" w:rsidR="001811CD" w:rsidRPr="00497DEB" w:rsidRDefault="001811CD" w:rsidP="001811CD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22E78FAE" w14:textId="77777777" w:rsidR="001811CD" w:rsidRPr="00497DEB" w:rsidRDefault="001811CD" w:rsidP="00181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287FDA48" w14:textId="49A636FE" w:rsidR="001811CD" w:rsidRDefault="001811CD" w:rsidP="00181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BE5CE5A" w14:textId="0D61DDAA" w:rsidR="001811CD" w:rsidRPr="00497DEB" w:rsidRDefault="001811CD" w:rsidP="00181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A7EB686" wp14:editId="587ACBB2">
            <wp:simplePos x="0" y="0"/>
            <wp:positionH relativeFrom="margin">
              <wp:posOffset>2857500</wp:posOffset>
            </wp:positionH>
            <wp:positionV relativeFrom="paragraph">
              <wp:posOffset>90805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2A3680" w14:textId="791DA8BF" w:rsidR="001811CD" w:rsidRDefault="001811CD" w:rsidP="00181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079A43E" w14:textId="5A8A7971" w:rsidR="001811CD" w:rsidRDefault="001811CD" w:rsidP="00181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59EACE5" w14:textId="77777777" w:rsidR="001811CD" w:rsidRDefault="001811CD" w:rsidP="00181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35BCD3F" w14:textId="77777777" w:rsidR="001811CD" w:rsidRDefault="001811CD" w:rsidP="00181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3DDAD9F" w14:textId="77777777" w:rsidR="001811CD" w:rsidRPr="00497DEB" w:rsidRDefault="001811CD" w:rsidP="00181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2A5A8E65" w14:textId="77777777" w:rsidR="001811CD" w:rsidRPr="00497DEB" w:rsidRDefault="001811CD" w:rsidP="00181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Dr.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Suresh Kumar Gadi</w:t>
      </w:r>
    </w:p>
    <w:p w14:paraId="6F15862A" w14:textId="77777777" w:rsidR="001811CD" w:rsidRPr="00497DEB" w:rsidRDefault="001811CD" w:rsidP="001811CD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D1209E6" w14:textId="77777777" w:rsidR="00065A79" w:rsidRPr="001811CD" w:rsidRDefault="009B6003" w:rsidP="001811CD"/>
    <w:sectPr w:rsidR="00065A79" w:rsidRPr="001811CD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EBE70B" w14:textId="77777777" w:rsidR="009B6003" w:rsidRDefault="009B6003" w:rsidP="00F512E7">
      <w:pPr>
        <w:spacing w:after="0" w:line="240" w:lineRule="auto"/>
      </w:pPr>
      <w:r>
        <w:separator/>
      </w:r>
    </w:p>
  </w:endnote>
  <w:endnote w:type="continuationSeparator" w:id="0">
    <w:p w14:paraId="47998FC7" w14:textId="77777777" w:rsidR="009B6003" w:rsidRDefault="009B6003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6A2C48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A7A00" w14:textId="77777777" w:rsidR="009B6003" w:rsidRDefault="009B6003" w:rsidP="00F512E7">
      <w:pPr>
        <w:spacing w:after="0" w:line="240" w:lineRule="auto"/>
      </w:pPr>
      <w:r>
        <w:separator/>
      </w:r>
    </w:p>
  </w:footnote>
  <w:footnote w:type="continuationSeparator" w:id="0">
    <w:p w14:paraId="33332C58" w14:textId="77777777" w:rsidR="009B6003" w:rsidRDefault="009B6003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1811CD"/>
    <w:rsid w:val="00213636"/>
    <w:rsid w:val="00256A2A"/>
    <w:rsid w:val="00262D1A"/>
    <w:rsid w:val="002877DC"/>
    <w:rsid w:val="00386509"/>
    <w:rsid w:val="003B7D51"/>
    <w:rsid w:val="00441728"/>
    <w:rsid w:val="004D7C1D"/>
    <w:rsid w:val="006A2C48"/>
    <w:rsid w:val="006E42AE"/>
    <w:rsid w:val="0073468C"/>
    <w:rsid w:val="007932C8"/>
    <w:rsid w:val="00846C1F"/>
    <w:rsid w:val="008A5AE9"/>
    <w:rsid w:val="00972851"/>
    <w:rsid w:val="009B6003"/>
    <w:rsid w:val="00C8139F"/>
    <w:rsid w:val="00C9282F"/>
    <w:rsid w:val="00CB094A"/>
    <w:rsid w:val="00D60D0C"/>
    <w:rsid w:val="00E47F5D"/>
    <w:rsid w:val="00E52E7E"/>
    <w:rsid w:val="00EE6412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2</cp:revision>
  <cp:lastPrinted>2020-10-31T05:14:00Z</cp:lastPrinted>
  <dcterms:created xsi:type="dcterms:W3CDTF">2020-10-31T05:18:00Z</dcterms:created>
  <dcterms:modified xsi:type="dcterms:W3CDTF">2020-10-31T05:18:00Z</dcterms:modified>
</cp:coreProperties>
</file>